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65D65A6" w14:textId="51AD211E" w:rsidR="00F42981" w:rsidRPr="00F42981" w:rsidRDefault="00F42981">
      <w:pPr>
        <w:rPr>
          <w:b/>
          <w:bCs/>
          <w:u w:val="single"/>
        </w:rPr>
      </w:pPr>
      <w:r w:rsidRPr="00F42981">
        <w:rPr>
          <w:b/>
          <w:bCs/>
          <w:u w:val="single"/>
        </w:rPr>
        <w:t>Voc</w:t>
      </w:r>
      <w:r>
        <w:rPr>
          <w:b/>
          <w:bCs/>
          <w:u w:val="single"/>
        </w:rPr>
        <w:t> :</w:t>
      </w:r>
    </w:p>
    <w:p w14:paraId="322971B1" w14:textId="7BE190C0" w:rsidR="004A5D3C" w:rsidRDefault="00F42981">
      <w:r w:rsidRPr="00F42981">
        <w:rPr>
          <w:lang w:val="de-DE"/>
        </w:rPr>
        <w:t>Wer Sind Sie?</w:t>
      </w:r>
      <w:r>
        <w:t xml:space="preserve"> = qui êtes-vous ?</w:t>
      </w:r>
    </w:p>
    <w:p w14:paraId="3A2DBD4E" w14:textId="6803070B" w:rsidR="00F42981" w:rsidRDefault="00F42981">
      <w:r w:rsidRPr="00F42981">
        <w:rPr>
          <w:lang w:val="de-DE"/>
        </w:rPr>
        <w:t>Fünf</w:t>
      </w:r>
      <w:r>
        <w:t xml:space="preserve"> = 5</w:t>
      </w:r>
    </w:p>
    <w:p w14:paraId="21CAA403" w14:textId="02240DE9" w:rsidR="00F42981" w:rsidRDefault="00F42981">
      <w:r w:rsidRPr="00F42981">
        <w:rPr>
          <w:lang w:val="de-DE"/>
        </w:rPr>
        <w:t>Der Unterricht</w:t>
      </w:r>
      <w:r>
        <w:t xml:space="preserve"> (e) = le cours</w:t>
      </w:r>
    </w:p>
    <w:p w14:paraId="3C365F5D" w14:textId="286A878C" w:rsidR="00F42981" w:rsidRDefault="00F42981">
      <w:r w:rsidRPr="00F42981">
        <w:rPr>
          <w:lang w:val="de-DE"/>
        </w:rPr>
        <w:t>Das Lieblingsfach</w:t>
      </w:r>
      <w:r>
        <w:t xml:space="preserve"> (¨er) = </w:t>
      </w:r>
      <w:r w:rsidR="00CE1570">
        <w:t>matière préférée</w:t>
      </w:r>
    </w:p>
    <w:p w14:paraId="414FA667" w14:textId="68A1050D" w:rsidR="00F42981" w:rsidRDefault="00F42981">
      <w:r>
        <w:t>Gut = bon</w:t>
      </w:r>
    </w:p>
    <w:p w14:paraId="044BB970" w14:textId="23734289" w:rsidR="00F42981" w:rsidRDefault="00F42981">
      <w:r w:rsidRPr="00F42981">
        <w:rPr>
          <w:lang w:val="de-DE"/>
        </w:rPr>
        <w:t>Schlecht</w:t>
      </w:r>
      <w:r>
        <w:t xml:space="preserve"> = mauvais</w:t>
      </w:r>
    </w:p>
    <w:p w14:paraId="17CC59BD" w14:textId="6D018887" w:rsidR="00F42981" w:rsidRPr="00F42981" w:rsidRDefault="00F42981">
      <w:pPr>
        <w:rPr>
          <w:lang w:val="de-DE"/>
        </w:rPr>
      </w:pPr>
      <w:r>
        <w:t xml:space="preserve">Gut ≠ </w:t>
      </w:r>
      <w:r w:rsidRPr="00F42981">
        <w:rPr>
          <w:lang w:val="de-DE"/>
        </w:rPr>
        <w:t>schlecht</w:t>
      </w:r>
    </w:p>
    <w:p w14:paraId="649DFDE1" w14:textId="7F25B3B1" w:rsidR="00F42981" w:rsidRDefault="00F42981">
      <w:r>
        <w:t>Bon ≠ mauvais</w:t>
      </w:r>
    </w:p>
    <w:p w14:paraId="37A3261C" w14:textId="1283E8FB" w:rsidR="00F42981" w:rsidRDefault="00F42981">
      <w:r w:rsidRPr="00F42981">
        <w:rPr>
          <w:lang w:val="de-DE"/>
        </w:rPr>
        <w:t xml:space="preserve">Es hängt davon </w:t>
      </w:r>
      <w:r>
        <w:t xml:space="preserve">ab = ça dépend </w:t>
      </w:r>
    </w:p>
    <w:p w14:paraId="42545B94" w14:textId="48394B5F" w:rsidR="00F42981" w:rsidRDefault="00F42981">
      <w:r w:rsidRPr="00F42981">
        <w:rPr>
          <w:lang w:val="de-DE"/>
        </w:rPr>
        <w:t xml:space="preserve">Ich fahre mit der </w:t>
      </w:r>
      <w:r>
        <w:t xml:space="preserve">U-Bahn = je vais en </w:t>
      </w:r>
      <w:r w:rsidR="00CE1570">
        <w:t>métro</w:t>
      </w:r>
      <w:r>
        <w:t>.</w:t>
      </w:r>
    </w:p>
    <w:p w14:paraId="13E9C059" w14:textId="5263D24B" w:rsidR="00F42981" w:rsidRDefault="00F42981">
      <w:r>
        <w:t xml:space="preserve">               </w:t>
      </w:r>
      <w:r w:rsidR="00CE1570">
        <w:t>mit</w:t>
      </w:r>
      <w:r>
        <w:t>+D</w:t>
      </w:r>
    </w:p>
    <w:p w14:paraId="487575EA" w14:textId="522A6CFD" w:rsidR="00F42981" w:rsidRDefault="00F42981">
      <w:r w:rsidRPr="00F42981">
        <w:rPr>
          <w:lang w:val="de-DE"/>
        </w:rPr>
        <w:t>Sport treiben</w:t>
      </w:r>
      <w:r>
        <w:t xml:space="preserve"> = faire du sport</w:t>
      </w:r>
    </w:p>
    <w:p w14:paraId="78939E3C" w14:textId="22A8F04C" w:rsidR="00F42981" w:rsidRDefault="00F42981">
      <w:r>
        <w:t>Singen = chanter</w:t>
      </w:r>
    </w:p>
    <w:p w14:paraId="46176641" w14:textId="1587C778" w:rsidR="00F42981" w:rsidRDefault="00F42981">
      <w:r w:rsidRPr="00F42981">
        <w:rPr>
          <w:lang w:val="de-DE"/>
        </w:rPr>
        <w:t>Das Lied (e</w:t>
      </w:r>
      <w:r w:rsidR="00CE1570">
        <w:rPr>
          <w:lang w:val="de-DE"/>
        </w:rPr>
        <w:t>r</w:t>
      </w:r>
      <w:r w:rsidRPr="00F42981">
        <w:rPr>
          <w:lang w:val="de-DE"/>
        </w:rPr>
        <w:t>)</w:t>
      </w:r>
      <w:r>
        <w:t xml:space="preserve"> = La chanson</w:t>
      </w:r>
    </w:p>
    <w:p w14:paraId="2362FAD8" w14:textId="20D8AE75" w:rsidR="00F42981" w:rsidRDefault="00F42981">
      <w:r w:rsidRPr="00F42981">
        <w:rPr>
          <w:lang w:val="de-DE"/>
        </w:rPr>
        <w:t>Die klassische Musik</w:t>
      </w:r>
      <w:r>
        <w:t xml:space="preserve"> = la musique classique</w:t>
      </w:r>
    </w:p>
    <w:p w14:paraId="33A97919" w14:textId="254A4CF5" w:rsidR="00F42981" w:rsidRDefault="00F42981">
      <w:r w:rsidRPr="00F42981">
        <w:rPr>
          <w:lang w:val="de-DE"/>
        </w:rPr>
        <w:t xml:space="preserve">Meine Schwester </w:t>
      </w:r>
      <w:r w:rsidRPr="00F42981">
        <w:rPr>
          <w:b/>
          <w:bCs/>
          <w:u w:val="double"/>
          <w:lang w:val="de-DE"/>
        </w:rPr>
        <w:fldChar w:fldCharType="begin"/>
      </w:r>
      <w:r w:rsidRPr="00F42981">
        <w:rPr>
          <w:b/>
          <w:bCs/>
          <w:u w:val="double"/>
          <w:lang w:val="de-DE"/>
        </w:rPr>
        <w:instrText xml:space="preserve"> EQ \x(ist)</w:instrText>
      </w:r>
      <w:r w:rsidRPr="00F42981">
        <w:rPr>
          <w:b/>
          <w:bCs/>
          <w:u w:val="double"/>
          <w:lang w:val="de-DE"/>
        </w:rPr>
        <w:fldChar w:fldCharType="end"/>
      </w:r>
      <w:r w:rsidRPr="00F42981">
        <w:rPr>
          <w:lang w:val="de-DE"/>
        </w:rPr>
        <w:t xml:space="preserve"> 15 Jahre alt</w:t>
      </w:r>
      <w:r>
        <w:t xml:space="preserve"> = ma sœur </w:t>
      </w:r>
      <w:r w:rsidR="00CE1570">
        <w:t>a</w:t>
      </w:r>
      <w:r>
        <w:t xml:space="preserve"> 15 ans.</w:t>
      </w:r>
    </w:p>
    <w:p w14:paraId="20712B03" w14:textId="5539D712" w:rsidR="00F42981" w:rsidRDefault="00F42981">
      <w:r w:rsidRPr="00F42981">
        <w:rPr>
          <w:lang w:val="de-DE"/>
        </w:rPr>
        <w:t>Der</w:t>
      </w:r>
      <w:r>
        <w:t xml:space="preserve"> </w:t>
      </w:r>
      <w:r w:rsidRPr="00F42981">
        <w:rPr>
          <w:lang w:val="de-DE"/>
        </w:rPr>
        <w:t>Führerschein =</w:t>
      </w:r>
      <w:r>
        <w:t xml:space="preserve"> le permis de conduire.</w:t>
      </w:r>
    </w:p>
    <w:p w14:paraId="26FCAD4D" w14:textId="6EDFA305" w:rsidR="00F42981" w:rsidRDefault="00F42981">
      <w:r w:rsidRPr="00F42981">
        <w:rPr>
          <w:lang w:val="de-DE"/>
        </w:rPr>
        <w:t>Nennen (nannte, hat genannt)</w:t>
      </w:r>
      <w:r>
        <w:t xml:space="preserve"> = nommer</w:t>
      </w:r>
    </w:p>
    <w:p w14:paraId="147DD9F3" w14:textId="1F3CA33D" w:rsidR="00F42981" w:rsidRDefault="00F42981">
      <w:r w:rsidRPr="00F42981">
        <w:rPr>
          <w:lang w:val="de-DE"/>
        </w:rPr>
        <w:t>Kontaktfreudig</w:t>
      </w:r>
      <w:r>
        <w:t xml:space="preserve"> = être en contact</w:t>
      </w:r>
    </w:p>
    <w:p w14:paraId="0ADDED90" w14:textId="698DA2A0" w:rsidR="00F42981" w:rsidRDefault="00F42981">
      <w:r w:rsidRPr="00F42981">
        <w:rPr>
          <w:lang w:val="de-DE"/>
        </w:rPr>
        <w:t>Hilfsbereit</w:t>
      </w:r>
      <w:r>
        <w:t xml:space="preserve"> = prêt à aider</w:t>
      </w:r>
    </w:p>
    <w:p w14:paraId="79A4B75D" w14:textId="018F420D" w:rsidR="00F42981" w:rsidRDefault="00F42981">
      <w:r>
        <w:t>Italien = l’Italie</w:t>
      </w:r>
    </w:p>
    <w:p w14:paraId="66BB722F" w14:textId="6FE5A777" w:rsidR="00F42981" w:rsidRDefault="00F42981"/>
    <w:p w14:paraId="585669A8" w14:textId="066D1FBE" w:rsidR="00F42981" w:rsidRPr="00364088" w:rsidRDefault="00F42981">
      <w:pPr>
        <w:rPr>
          <w:b/>
          <w:bCs/>
          <w:u w:val="single"/>
        </w:rPr>
      </w:pPr>
      <w:r w:rsidRPr="00F42981">
        <w:rPr>
          <w:b/>
          <w:bCs/>
          <w:u w:val="single"/>
          <w:lang w:val="de-DE"/>
        </w:rPr>
        <w:t>Fragen über Deutschland</w:t>
      </w:r>
      <w:r>
        <w:rPr>
          <w:b/>
          <w:bCs/>
          <w:u w:val="single"/>
        </w:rPr>
        <w:t xml:space="preserve"> (</w:t>
      </w:r>
      <w:r w:rsidRPr="00F42981">
        <w:rPr>
          <w:b/>
          <w:bCs/>
          <w:u w:val="single"/>
        </w:rPr>
        <w:t>Analyse de la carte d’</w:t>
      </w:r>
      <w:r>
        <w:rPr>
          <w:b/>
          <w:bCs/>
          <w:u w:val="single"/>
        </w:rPr>
        <w:t>Allemagne):</w:t>
      </w:r>
    </w:p>
    <w:p w14:paraId="542A837A" w14:textId="61C3C955" w:rsidR="00F42981" w:rsidRDefault="00F42981" w:rsidP="00F42981"/>
    <w:p w14:paraId="2F0F9EB7" w14:textId="35EA557A" w:rsidR="00F42981" w:rsidRPr="00F42981" w:rsidRDefault="00F42981" w:rsidP="00F42981">
      <w:r>
        <w:t xml:space="preserve">1) </w:t>
      </w:r>
      <w:r w:rsidRPr="00F42981">
        <w:rPr>
          <w:lang w:val="de-DE"/>
        </w:rPr>
        <w:t>Wo liegt Deutschland in Europa ? =</w:t>
      </w:r>
      <w:r>
        <w:t xml:space="preserve"> </w:t>
      </w:r>
      <w:r w:rsidR="00364088" w:rsidRPr="00364088">
        <w:t>où se trouve l'Allemagne en Europe</w:t>
      </w:r>
      <w:r w:rsidR="00364088">
        <w:t>?</w:t>
      </w:r>
    </w:p>
    <w:p w14:paraId="42221B35" w14:textId="2B651EA3" w:rsidR="00F42981" w:rsidRDefault="00F42981">
      <w:r w:rsidRPr="00F42981">
        <w:rPr>
          <w:lang w:val="de-DE"/>
        </w:rPr>
        <w:t>Deutschland liegt in Herzen Europas</w:t>
      </w:r>
      <w:r>
        <w:t xml:space="preserve">= l’Allemagne se situe au cœur de </w:t>
      </w:r>
      <w:r w:rsidR="00364088">
        <w:t>l’Europe</w:t>
      </w:r>
    </w:p>
    <w:p w14:paraId="4A1481C7" w14:textId="2E772221" w:rsidR="00F42981" w:rsidRDefault="00F42981">
      <w:r>
        <w:t>Herz = le cœur</w:t>
      </w:r>
    </w:p>
    <w:p w14:paraId="709F56B9" w14:textId="484FB95A" w:rsidR="00F42981" w:rsidRDefault="00F42981">
      <w:r w:rsidRPr="00F42981">
        <w:rPr>
          <w:lang w:val="de-DE"/>
        </w:rPr>
        <w:t>Wieviel Länder umgeben Deutschland?</w:t>
      </w:r>
      <w:r>
        <w:t xml:space="preserve"> = combien de pays entourent l’</w:t>
      </w:r>
      <w:r w:rsidR="00CE1570">
        <w:t>Allemagne ?</w:t>
      </w:r>
    </w:p>
    <w:p w14:paraId="67713374" w14:textId="06CBEB20" w:rsidR="00F42981" w:rsidRDefault="00F42981">
      <w:r>
        <w:t>Um</w:t>
      </w:r>
      <w:r w:rsidR="00CE1570">
        <w:t>+A</w:t>
      </w:r>
      <w:r>
        <w:t xml:space="preserve"> = autour</w:t>
      </w:r>
    </w:p>
    <w:p w14:paraId="4E714F90" w14:textId="65D591FA" w:rsidR="00F42981" w:rsidRDefault="00F42981">
      <w:r w:rsidRPr="00F42981">
        <w:rPr>
          <w:lang w:val="de-DE"/>
        </w:rPr>
        <w:lastRenderedPageBreak/>
        <w:t>Umgeben</w:t>
      </w:r>
      <w:r>
        <w:t xml:space="preserve"> = entourer</w:t>
      </w:r>
    </w:p>
    <w:p w14:paraId="4D4E0095" w14:textId="697912CA" w:rsidR="00F42981" w:rsidRDefault="00F42981">
      <w:r w:rsidRPr="00F42981">
        <w:rPr>
          <w:lang w:val="de-DE"/>
        </w:rPr>
        <w:t xml:space="preserve">9 Länder umgeben Deutschland: die Niederlande, Belgien, Luxemburg, Frankreich, die Schweiz, Österreich, die Tschechische Republik, Polen, Dänemark </w:t>
      </w:r>
      <w:r>
        <w:t>= 9 pays entourent l’Allemagne</w:t>
      </w:r>
    </w:p>
    <w:p w14:paraId="5FDC85CC" w14:textId="7BEEEFC8" w:rsidR="00F42981" w:rsidRDefault="00F42981"/>
    <w:p w14:paraId="1871D454" w14:textId="061FEB67" w:rsidR="00F42981" w:rsidRDefault="00F42981">
      <w:r>
        <w:t xml:space="preserve">3) </w:t>
      </w:r>
      <w:r w:rsidRPr="00F42981">
        <w:rPr>
          <w:lang w:val="de-DE"/>
        </w:rPr>
        <w:t>wieviel Einwohner zählt Deutschland ?</w:t>
      </w:r>
    </w:p>
    <w:p w14:paraId="11968AF7" w14:textId="037730D9" w:rsidR="00F42981" w:rsidRPr="00F42981" w:rsidRDefault="00F42981">
      <w:pPr>
        <w:rPr>
          <w:lang w:val="de-DE"/>
        </w:rPr>
      </w:pPr>
      <w:r w:rsidRPr="00F42981">
        <w:rPr>
          <w:lang w:val="de-DE"/>
        </w:rPr>
        <w:t>Der Einwohner (-) = 82 Millionen Einwohner.</w:t>
      </w:r>
    </w:p>
    <w:p w14:paraId="7F56C07E" w14:textId="2E8548B0" w:rsidR="00F42981" w:rsidRDefault="00F42981">
      <w:r w:rsidRPr="00F42981">
        <w:rPr>
          <w:lang w:val="de-DE"/>
        </w:rPr>
        <w:t xml:space="preserve">Ich bin mit Mathis einverstanden </w:t>
      </w:r>
      <w:r>
        <w:t>= je suis d’accord avec Mathis.</w:t>
      </w:r>
    </w:p>
    <w:p w14:paraId="7ED4EA66" w14:textId="47BC138A" w:rsidR="00F42981" w:rsidRDefault="00F42981">
      <w:r w:rsidRPr="00F42981">
        <w:rPr>
          <w:lang w:val="de-DE"/>
        </w:rPr>
        <w:t>Es gibt 16 Bundesländer</w:t>
      </w:r>
      <w:r>
        <w:t xml:space="preserve"> = il y a 16 </w:t>
      </w:r>
      <w:r w:rsidR="00CE1570">
        <w:t>régions</w:t>
      </w:r>
      <w:r>
        <w:t>.</w:t>
      </w:r>
    </w:p>
    <w:p w14:paraId="2383DB4A" w14:textId="27091AD3" w:rsidR="00F42981" w:rsidRDefault="00F42981">
      <w:r>
        <w:t xml:space="preserve">5) </w:t>
      </w:r>
      <w:r w:rsidRPr="00F42981">
        <w:rPr>
          <w:lang w:val="de-DE"/>
        </w:rPr>
        <w:t xml:space="preserve">Wie groß ist die Gesamtfläche von Deutschland </w:t>
      </w:r>
      <w:r>
        <w:t>= Quel</w:t>
      </w:r>
      <w:r w:rsidR="00CE1570">
        <w:t>le</w:t>
      </w:r>
      <w:r>
        <w:t xml:space="preserve"> est la superficie de l’</w:t>
      </w:r>
      <w:r w:rsidR="00CE1570">
        <w:t>Allemagne ?</w:t>
      </w:r>
    </w:p>
    <w:p w14:paraId="7C07F20C" w14:textId="28DFF98D" w:rsidR="00F42981" w:rsidRDefault="00F42981">
      <w:r w:rsidRPr="00F42981">
        <w:rPr>
          <w:lang w:val="de-DE"/>
        </w:rPr>
        <w:t>Es ist 357.000 Km²</w:t>
      </w:r>
      <w:r>
        <w:t xml:space="preserve"> = C’est de 357.000 Km²</w:t>
      </w:r>
    </w:p>
    <w:p w14:paraId="7BD86218" w14:textId="0B2E765E" w:rsidR="00F42981" w:rsidRDefault="00F42981">
      <w:r w:rsidRPr="00F42981">
        <w:rPr>
          <w:lang w:val="de-DE"/>
        </w:rPr>
        <w:t xml:space="preserve">Frankreich ist </w:t>
      </w:r>
      <w:r>
        <w:t>643.801 Km²</w:t>
      </w:r>
    </w:p>
    <w:p w14:paraId="107F99B1" w14:textId="61E2E7BA" w:rsidR="00F42981" w:rsidRDefault="00F42981">
      <w:r>
        <w:t xml:space="preserve">6) </w:t>
      </w:r>
      <w:r w:rsidRPr="00F42981">
        <w:rPr>
          <w:lang w:val="de-DE"/>
        </w:rPr>
        <w:t>wann ist der Nationalfeiertag ?</w:t>
      </w:r>
      <w:r>
        <w:t xml:space="preserve"> = quand est la fête nationale</w:t>
      </w:r>
      <w:r w:rsidR="00CE1570">
        <w:t> ?</w:t>
      </w:r>
    </w:p>
    <w:p w14:paraId="585A955E" w14:textId="5460515A" w:rsidR="00F42981" w:rsidRDefault="00F42981">
      <w:r w:rsidRPr="00F42981">
        <w:rPr>
          <w:lang w:val="de-DE"/>
        </w:rPr>
        <w:t>Der Nationalfeiertag ist am dritten Oktober</w:t>
      </w:r>
      <w:r>
        <w:t xml:space="preserve"> = la fête nationale est le 3 octobre.</w:t>
      </w:r>
    </w:p>
    <w:p w14:paraId="79A12001" w14:textId="4F447FD0" w:rsidR="00F42981" w:rsidRDefault="00F42981">
      <w:pPr>
        <w:rPr>
          <w:lang w:val="de-DE"/>
        </w:rPr>
      </w:pPr>
      <w:r>
        <w:rPr>
          <w:lang w:val="de-DE"/>
        </w:rPr>
        <w:t>!!!!!!!!!!!!!!!!!!!!!!!!!!!!!!!!!!!!!!!!!!!!!!!!!!!!!!!!!!!!!</w:t>
      </w:r>
    </w:p>
    <w:p w14:paraId="0E1DD0CD" w14:textId="58E0C4DA" w:rsidR="00F42981" w:rsidRDefault="00F42981">
      <w:r w:rsidRPr="00F42981">
        <w:rPr>
          <w:lang w:val="de-DE"/>
        </w:rPr>
        <w:t>Wo wohnst du?</w:t>
      </w:r>
      <w:r>
        <w:rPr>
          <w:lang w:val="de-DE"/>
        </w:rPr>
        <w:t xml:space="preserve"> </w:t>
      </w:r>
      <w:r w:rsidRPr="00F42981">
        <w:rPr>
          <w:lang w:val="de-DE"/>
        </w:rPr>
        <w:sym w:font="Wingdings" w:char="F0F3"/>
      </w:r>
      <w:r>
        <w:rPr>
          <w:lang w:val="de-DE"/>
        </w:rPr>
        <w:t xml:space="preserve"> Wo bist du</w:t>
      </w:r>
      <w:r w:rsidR="00364088">
        <w:rPr>
          <w:lang w:val="de-DE"/>
        </w:rPr>
        <w:t>?</w:t>
      </w:r>
      <w:r w:rsidRPr="00F42981">
        <w:rPr>
          <w:lang w:val="de-DE"/>
        </w:rPr>
        <w:t xml:space="preserve"> </w:t>
      </w:r>
      <w:r>
        <w:t>= où habite</w:t>
      </w:r>
      <w:r w:rsidR="00CE1570">
        <w:t>s</w:t>
      </w:r>
      <w:r>
        <w:t>-tu?</w:t>
      </w:r>
    </w:p>
    <w:p w14:paraId="79698623" w14:textId="68C1102B" w:rsidR="00F42981" w:rsidRDefault="00F42981">
      <w:r w:rsidRPr="00F42981">
        <w:rPr>
          <w:lang w:val="de-DE"/>
        </w:rPr>
        <w:t>Wohin gehst du?</w:t>
      </w:r>
      <w:r>
        <w:t xml:space="preserve"> = où vas-tu ?</w:t>
      </w:r>
    </w:p>
    <w:p w14:paraId="67EE00F3" w14:textId="618D0E32" w:rsidR="00F42981" w:rsidRDefault="00F42981">
      <w:r w:rsidRPr="00F42981">
        <w:rPr>
          <w:lang w:val="de-DE"/>
        </w:rPr>
        <w:t>Wohin fährst du?</w:t>
      </w:r>
      <w:r>
        <w:t xml:space="preserve"> = où </w:t>
      </w:r>
      <w:r w:rsidR="00CE1570">
        <w:t>vas</w:t>
      </w:r>
      <w:bookmarkStart w:id="0" w:name="_GoBack"/>
      <w:bookmarkEnd w:id="0"/>
      <w:r>
        <w:t>-tu ?</w:t>
      </w:r>
    </w:p>
    <w:p w14:paraId="1151B561" w14:textId="5B3D0728" w:rsidR="00F42981" w:rsidRDefault="00F42981">
      <w:r>
        <w:t>!!!!!!!!!!!!!!!!!!!!!!!!!!!!!!!!!!!!!!!!!!!!!!!!!!!!!!!!!!!!!!</w:t>
      </w:r>
    </w:p>
    <w:p w14:paraId="529778E9" w14:textId="4F4865B1" w:rsidR="00F42981" w:rsidRDefault="00F42981">
      <w:r w:rsidRPr="00F42981">
        <w:rPr>
          <w:lang w:val="de-DE"/>
        </w:rPr>
        <w:t>Genf</w:t>
      </w:r>
      <w:r>
        <w:t>= Genève</w:t>
      </w:r>
    </w:p>
    <w:p w14:paraId="2772212D" w14:textId="25528D52" w:rsidR="00F42981" w:rsidRDefault="00F42981">
      <w:r w:rsidRPr="00F42981">
        <w:rPr>
          <w:lang w:val="de-DE"/>
        </w:rPr>
        <w:t>Korsika</w:t>
      </w:r>
      <w:r>
        <w:t xml:space="preserve"> = la Corse</w:t>
      </w:r>
    </w:p>
    <w:p w14:paraId="6B0440AD" w14:textId="74C49160" w:rsidR="00F42981" w:rsidRDefault="00F42981">
      <w:r>
        <w:t>Der Berg (e) = la montagne</w:t>
      </w:r>
    </w:p>
    <w:p w14:paraId="060C7BE1" w14:textId="4476BE95" w:rsidR="00F42981" w:rsidRDefault="00F42981">
      <w:r w:rsidRPr="00F42981">
        <w:rPr>
          <w:u w:val="single"/>
          <w:lang w:val="de-DE"/>
        </w:rPr>
        <w:t>Auf</w:t>
      </w:r>
      <w:r w:rsidRPr="00F42981">
        <w:rPr>
          <w:lang w:val="de-DE"/>
        </w:rPr>
        <w:t xml:space="preserve"> dem Land sein </w:t>
      </w:r>
      <w:r>
        <w:t>= être à la campagne</w:t>
      </w:r>
    </w:p>
    <w:p w14:paraId="1A7A23A3" w14:textId="3349CD18" w:rsidR="00F42981" w:rsidRDefault="00F42981">
      <w:r w:rsidRPr="00F42981">
        <w:rPr>
          <w:lang w:val="de-DE"/>
        </w:rPr>
        <w:t>Zu Hause</w:t>
      </w:r>
      <w:r>
        <w:t xml:space="preserve"> = chez soi</w:t>
      </w:r>
    </w:p>
    <w:p w14:paraId="0756A452" w14:textId="1601F6BC" w:rsidR="00F42981" w:rsidRDefault="00F42981">
      <w:r w:rsidRPr="00F42981">
        <w:rPr>
          <w:lang w:val="de-DE"/>
        </w:rPr>
        <w:t>Ich bin zu Hause</w:t>
      </w:r>
      <w:r>
        <w:t xml:space="preserve"> = je suis à la maison</w:t>
      </w:r>
    </w:p>
    <w:p w14:paraId="3F95D204" w14:textId="77777777" w:rsidR="00F42981" w:rsidRDefault="00F42981"/>
    <w:sectPr w:rsidR="00F42981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E2B6F48" w14:textId="77777777" w:rsidR="00010EA6" w:rsidRDefault="00010EA6" w:rsidP="00F4573B">
      <w:pPr>
        <w:spacing w:after="0" w:line="240" w:lineRule="auto"/>
      </w:pPr>
      <w:r>
        <w:separator/>
      </w:r>
    </w:p>
  </w:endnote>
  <w:endnote w:type="continuationSeparator" w:id="0">
    <w:p w14:paraId="13708FB2" w14:textId="77777777" w:rsidR="00010EA6" w:rsidRDefault="00010EA6" w:rsidP="00F457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29EDE7" w14:textId="77777777" w:rsidR="003D10BF" w:rsidRDefault="003D10BF">
    <w:pPr>
      <w:pStyle w:val="Pieddepag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268111406"/>
      <w:docPartObj>
        <w:docPartGallery w:val="Page Numbers (Bottom of Page)"/>
        <w:docPartUnique/>
      </w:docPartObj>
    </w:sdtPr>
    <w:sdtEndPr/>
    <w:sdtContent>
      <w:p w14:paraId="223E00A2" w14:textId="25CC32EF" w:rsidR="00F4573B" w:rsidRDefault="00F4573B">
        <w:pPr>
          <w:pStyle w:val="Pieddepage"/>
        </w:pPr>
        <w:r>
          <w:rPr>
            <w:noProof/>
          </w:rPr>
          <mc:AlternateContent>
            <mc:Choice Requires="wps">
              <w:drawing>
                <wp:anchor distT="0" distB="0" distL="114300" distR="114300" simplePos="0" relativeHeight="251659264" behindDoc="0" locked="0" layoutInCell="0" allowOverlap="1" wp14:anchorId="035ECBBF" wp14:editId="4D4842BB">
                  <wp:simplePos x="0" y="0"/>
                  <wp:positionH relativeFrom="rightMargin">
                    <wp:posOffset>106045</wp:posOffset>
                  </wp:positionH>
                  <wp:positionV relativeFrom="bottomMargin">
                    <wp:posOffset>71258</wp:posOffset>
                  </wp:positionV>
                  <wp:extent cx="423214" cy="353833"/>
                  <wp:effectExtent l="0" t="0" r="15240" b="27305"/>
                  <wp:wrapNone/>
                  <wp:docPr id="1" name="Rectangle : carré corné 1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Shape">
                      <wps:wsp>
                        <wps:cNvSpPr>
                          <a:spLocks noChangeArrowheads="1"/>
                        </wps:cNvSpPr>
                        <wps:spPr bwMode="auto">
                          <a:xfrm>
                            <a:off x="0" y="0"/>
                            <a:ext cx="423214" cy="353833"/>
                          </a:xfrm>
                          <a:prstGeom prst="foldedCorner">
                            <a:avLst>
                              <a:gd name="adj" fmla="val 34560"/>
                            </a:avLst>
                          </a:prstGeom>
                          <a:solidFill>
                            <a:srgbClr val="FFFFFF"/>
                          </a:solidFill>
                          <a:ln w="3175">
                            <a:solidFill>
                              <a:srgbClr val="808080"/>
                            </a:solidFill>
                            <a:round/>
                            <a:headEnd/>
                            <a:tailEnd/>
                          </a:ln>
                        </wps:spPr>
                        <wps:txbx>
                          <w:txbxContent>
                            <w:p w14:paraId="66BAFE87" w14:textId="77777777" w:rsidR="00F4573B" w:rsidRDefault="00F4573B">
                              <w:pPr>
                                <w:jc w:val="center"/>
                              </w:pPr>
                              <w:r>
                                <w:rPr>
                                  <w:sz w:val="22"/>
                                </w:rPr>
                                <w:fldChar w:fldCharType="begin"/>
                              </w:r>
                              <w:r>
                                <w:instrText>PAGE    \* MERGEFORMAT</w:instrText>
                              </w:r>
                              <w:r>
                                <w:rPr>
                                  <w:sz w:val="22"/>
                                </w:rPr>
                                <w:fldChar w:fldCharType="separate"/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t>2</w:t>
                              </w:r>
                              <w:r>
                                <w:rPr>
                                  <w:sz w:val="16"/>
                                  <w:szCs w:val="16"/>
                                </w:rPr>
                                <w:fldChar w:fldCharType="end"/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shapetype w14:anchorId="035ECBBF" id="_x0000_t65" coordsize="21600,21600" o:spt="65" adj="18900" path="m,l,21600@0,21600,21600@0,21600,xem@0,21600nfl@3@5c@7@9@11@13,21600@0e">
                  <v:formulas>
                    <v:f eqn="val #0"/>
                    <v:f eqn="sum 21600 0 @0"/>
                    <v:f eqn="prod @1 8481 32768"/>
                    <v:f eqn="sum @2 @0 0"/>
                    <v:f eqn="prod @1 1117 32768"/>
                    <v:f eqn="sum @4 @0 0"/>
                    <v:f eqn="prod @1 11764 32768"/>
                    <v:f eqn="sum @6 @0 0"/>
                    <v:f eqn="prod @1 6144 32768"/>
                    <v:f eqn="sum @8 @0 0"/>
                    <v:f eqn="prod @1 20480 32768"/>
                    <v:f eqn="sum @10 @0 0"/>
                    <v:f eqn="prod @1 6144 32768"/>
                    <v:f eqn="sum @12 @0 0"/>
                  </v:formulas>
                  <v:path o:extrusionok="f" gradientshapeok="t" o:connecttype="rect" textboxrect="0,0,21600,@13"/>
                  <v:handles>
                    <v:h position="#0,bottomRight" xrange="10800,21600"/>
                  </v:handles>
                  <o:complex v:ext="view"/>
                </v:shapetype>
                <v:shape id="Rectangle : carré corné 1" o:spid="_x0000_s1026" type="#_x0000_t65" style="position:absolute;left:0;text-align:left;margin-left:8.35pt;margin-top:5.6pt;width:33.3pt;height:27.85pt;z-index:251659264;visibility:visible;mso-wrap-style:square;mso-width-percent:0;mso-height-percent:0;mso-wrap-distance-left:9pt;mso-wrap-distance-top:0;mso-wrap-distance-right:9pt;mso-wrap-distance-bottom:0;mso-position-horizontal:absolute;mso-position-horizontal-relative:right-margin-area;mso-position-vertical:absolute;mso-position-vertical-relative:bottom-margin-area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dXplTAIAAH4EAAAOAAAAZHJzL2Uyb0RvYy54bWysVF1u1DAQfkfiDpbfaTb705ao2araUoRU&#10;oKJwAK/tbAyOx4y9my2n4ZVrwMUYO2nZAk+IRPLOZDyfv5nPs2fn+86yncZgwNW8PJpwpp0EZdym&#10;5h/eXz075SxE4ZSw4HTN73Tg58unT856X+kptGCVRkYgLlS9r3kbo6+KIshWdyIcgdeOgg1gJyK5&#10;uCkUip7QO1tMJ5PjogdUHkHqEOjr5RDky4zfNFrGt00TdGS25sQt5hXzuk5rsTwT1QaFb40caYh/&#10;YNEJ4+jQB6hLEQXbovkDqjMSIUATjyR0BTSNkTrXQNWUk9+quW2F17kWak7wD20K/w9WvtndIDOK&#10;tOPMiY4kekdNE25j9fevFZMC8cc3JgEd/ZSpX70PFaXd+htMFQd/DfJTYA5WLaXpC0ToWy0Uscz7&#10;i0cJyQmUytb9a1B0nNhGyK3bN9glQGoK22eF7h4U0vvIJH2cT2fTcs6ZpNBsMTudzRKjQlT3yR5D&#10;fKmhY8moeZPul1oRe435ELG7DjELpcZyhfrIWdNZkn0nLJvNF8f5WhDouJmse9hcMFijroy12cHN&#10;emWRUWrNr/IzMgqH26xjPTEuTxaZxaNYOIQ4naT3bxAIW6fydU3NfTHaURg72MTSOurFfYMHoeJ+&#10;vR81W4O6o74jDENAQ0tGC/iFs54GoObh81ag5sy+cqTd83I+TxOTnfniZEoOHkbWhxHhJEHVPHI2&#10;mKs4TNnWo9m0dFKZK3dwQXo3JibZEtWB1ejQJc9qjgOZpujQz7t+/W0sfwIAAP//AwBQSwMEFAAG&#10;AAgAAAAhAPjMeKXcAAAABwEAAA8AAABkcnMvZG93bnJldi54bWxMjkFLw0AUhO+C/2F5ghexmyaw&#10;bdJsigjiUazieZt9TVKzb2N2m8b+ep8nPQ3DDDNfuZ1dLyYcQ+dJw3KRgECqve2o0fD+9nS/BhGi&#10;IWt6T6jhGwNsq+ur0hTWn+kVp11sBI9QKIyGNsahkDLULToTFn5A4uzgR2ci27GRdjRnHne9TJNE&#10;SWc64ofWDPjYYv25OzkNcjhOx/o5Tz/83ddLpi6jzC8rrW9v5ocNiIhz/CvDLz6jQ8VMe38iG0TP&#10;Xq24ybpMQXC+zjIQew1K5SCrUv7nr34AAAD//wMAUEsBAi0AFAAGAAgAAAAhALaDOJL+AAAA4QEA&#10;ABMAAAAAAAAAAAAAAAAAAAAAAFtDb250ZW50X1R5cGVzXS54bWxQSwECLQAUAAYACAAAACEAOP0h&#10;/9YAAACUAQAACwAAAAAAAAAAAAAAAAAvAQAAX3JlbHMvLnJlbHNQSwECLQAUAAYACAAAACEAp3V6&#10;ZUwCAAB+BAAADgAAAAAAAAAAAAAAAAAuAgAAZHJzL2Uyb0RvYy54bWxQSwECLQAUAAYACAAAACEA&#10;+Mx4pdwAAAAHAQAADwAAAAAAAAAAAAAAAACmBAAAZHJzL2Rvd25yZXYueG1sUEsFBgAAAAAEAAQA&#10;8wAAAK8FAAAAAA==&#10;" o:allowincell="f" adj="14135" strokecolor="gray" strokeweight=".25pt">
                  <v:textbox>
                    <w:txbxContent>
                      <w:p w14:paraId="66BAFE87" w14:textId="77777777" w:rsidR="00F4573B" w:rsidRDefault="00F4573B">
                        <w:pPr>
                          <w:jc w:val="center"/>
                        </w:pPr>
                        <w:r>
                          <w:rPr>
                            <w:sz w:val="22"/>
                          </w:rPr>
                          <w:fldChar w:fldCharType="begin"/>
                        </w:r>
                        <w:r>
                          <w:instrText>PAGE    \* MERGEFORMAT</w:instrText>
                        </w:r>
                        <w:r>
                          <w:rPr>
                            <w:sz w:val="22"/>
                          </w:rPr>
                          <w:fldChar w:fldCharType="separate"/>
                        </w:r>
                        <w:r>
                          <w:rPr>
                            <w:sz w:val="16"/>
                            <w:szCs w:val="16"/>
                          </w:rPr>
                          <w:t>2</w:t>
                        </w:r>
                        <w:r>
                          <w:rPr>
                            <w:sz w:val="16"/>
                            <w:szCs w:val="16"/>
                          </w:rPr>
                          <w:fldChar w:fldCharType="end"/>
                        </w:r>
                      </w:p>
                    </w:txbxContent>
                  </v:textbox>
                  <w10:wrap anchorx="margin" anchory="margin"/>
                </v:shape>
              </w:pict>
            </mc:Fallback>
          </mc:AlternateContent>
        </w:r>
      </w:p>
    </w:sdtContent>
  </w:sdt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CA282D2" w14:textId="77777777" w:rsidR="003D10BF" w:rsidRDefault="003D10BF">
    <w:pPr>
      <w:pStyle w:val="Pieddepag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75FE4C" w14:textId="77777777" w:rsidR="00010EA6" w:rsidRDefault="00010EA6" w:rsidP="00F4573B">
      <w:pPr>
        <w:spacing w:after="0" w:line="240" w:lineRule="auto"/>
      </w:pPr>
      <w:r>
        <w:separator/>
      </w:r>
    </w:p>
  </w:footnote>
  <w:footnote w:type="continuationSeparator" w:id="0">
    <w:p w14:paraId="47679B06" w14:textId="77777777" w:rsidR="00010EA6" w:rsidRDefault="00010EA6" w:rsidP="00F457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B3B382F" w14:textId="77777777" w:rsidR="003D10BF" w:rsidRDefault="003D10BF">
    <w:pPr>
      <w:pStyle w:val="En-tt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57126B" w14:textId="7675B60B" w:rsidR="00F4573B" w:rsidRDefault="00F4573B">
    <w:pPr>
      <w:pStyle w:val="En-tte"/>
    </w:pPr>
    <w:r>
      <w:t>Henry Letellier 1</w:t>
    </w:r>
    <w:r w:rsidRPr="008A39B1">
      <w:rPr>
        <w:vertAlign w:val="superscript"/>
      </w:rPr>
      <w:t>ère</w:t>
    </w:r>
    <w:r>
      <w:t>G6</w:t>
    </w:r>
    <w:r>
      <w:tab/>
      <w:t>Deutsch</w:t>
    </w:r>
    <w:r>
      <w:tab/>
    </w:r>
    <w:r>
      <w:rPr>
        <w:lang w:val="de-DE"/>
      </w:rPr>
      <w:t>Donnerstag,</w:t>
    </w:r>
    <w:r w:rsidR="003D10BF">
      <w:rPr>
        <w:lang w:val="de-DE"/>
      </w:rPr>
      <w:t xml:space="preserve"> den</w:t>
    </w:r>
    <w:r>
      <w:rPr>
        <w:lang w:val="de-DE"/>
      </w:rPr>
      <w:t xml:space="preserve"> 5. September 2019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F01D63" w14:textId="77777777" w:rsidR="003D10BF" w:rsidRDefault="003D10BF">
    <w:pPr>
      <w:pStyle w:val="En-tt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BFF7E39"/>
    <w:multiLevelType w:val="hybridMultilevel"/>
    <w:tmpl w:val="BEC62B22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43434B7"/>
    <w:multiLevelType w:val="hybridMultilevel"/>
    <w:tmpl w:val="08BECE4C"/>
    <w:lvl w:ilvl="0" w:tplc="040C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C0019" w:tentative="1">
      <w:start w:val="1"/>
      <w:numFmt w:val="lowerLetter"/>
      <w:lvlText w:val="%2."/>
      <w:lvlJc w:val="left"/>
      <w:pPr>
        <w:ind w:left="1440" w:hanging="360"/>
      </w:pPr>
    </w:lvl>
    <w:lvl w:ilvl="2" w:tplc="040C001B" w:tentative="1">
      <w:start w:val="1"/>
      <w:numFmt w:val="lowerRoman"/>
      <w:lvlText w:val="%3."/>
      <w:lvlJc w:val="right"/>
      <w:pPr>
        <w:ind w:left="2160" w:hanging="180"/>
      </w:pPr>
    </w:lvl>
    <w:lvl w:ilvl="3" w:tplc="040C000F" w:tentative="1">
      <w:start w:val="1"/>
      <w:numFmt w:val="decimal"/>
      <w:lvlText w:val="%4."/>
      <w:lvlJc w:val="left"/>
      <w:pPr>
        <w:ind w:left="2880" w:hanging="360"/>
      </w:pPr>
    </w:lvl>
    <w:lvl w:ilvl="4" w:tplc="040C0019" w:tentative="1">
      <w:start w:val="1"/>
      <w:numFmt w:val="lowerLetter"/>
      <w:lvlText w:val="%5."/>
      <w:lvlJc w:val="left"/>
      <w:pPr>
        <w:ind w:left="3600" w:hanging="360"/>
      </w:pPr>
    </w:lvl>
    <w:lvl w:ilvl="5" w:tplc="040C001B" w:tentative="1">
      <w:start w:val="1"/>
      <w:numFmt w:val="lowerRoman"/>
      <w:lvlText w:val="%6."/>
      <w:lvlJc w:val="right"/>
      <w:pPr>
        <w:ind w:left="4320" w:hanging="180"/>
      </w:pPr>
    </w:lvl>
    <w:lvl w:ilvl="6" w:tplc="040C000F" w:tentative="1">
      <w:start w:val="1"/>
      <w:numFmt w:val="decimal"/>
      <w:lvlText w:val="%7."/>
      <w:lvlJc w:val="left"/>
      <w:pPr>
        <w:ind w:left="5040" w:hanging="360"/>
      </w:pPr>
    </w:lvl>
    <w:lvl w:ilvl="7" w:tplc="040C0019" w:tentative="1">
      <w:start w:val="1"/>
      <w:numFmt w:val="lowerLetter"/>
      <w:lvlText w:val="%8."/>
      <w:lvlJc w:val="left"/>
      <w:pPr>
        <w:ind w:left="5760" w:hanging="360"/>
      </w:pPr>
    </w:lvl>
    <w:lvl w:ilvl="8" w:tplc="040C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defaultTabStop w:val="708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3MDE0NjGxMDU2NbVU0lEKTi0uzszPAykwqgUA443KniwAAAA="/>
  </w:docVars>
  <w:rsids>
    <w:rsidRoot w:val="00FA1721"/>
    <w:rsid w:val="00010EA6"/>
    <w:rsid w:val="000F0244"/>
    <w:rsid w:val="00151752"/>
    <w:rsid w:val="00153283"/>
    <w:rsid w:val="001C17E7"/>
    <w:rsid w:val="00364088"/>
    <w:rsid w:val="003D10BF"/>
    <w:rsid w:val="00C110A6"/>
    <w:rsid w:val="00CE1570"/>
    <w:rsid w:val="00CE622E"/>
    <w:rsid w:val="00E108C5"/>
    <w:rsid w:val="00F3124E"/>
    <w:rsid w:val="00F42981"/>
    <w:rsid w:val="00F4573B"/>
    <w:rsid w:val="00FA1721"/>
    <w:rsid w:val="00FD5F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F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30CD3AE"/>
  <w15:chartTrackingRefBased/>
  <w15:docId w15:val="{18C90206-DBFF-4969-AD42-C15CCC2A49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fr-F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151752"/>
    <w:pPr>
      <w:jc w:val="both"/>
    </w:pPr>
    <w:rPr>
      <w:rFonts w:ascii="Times New Roman" w:hAnsi="Times New Roman"/>
      <w:sz w:val="24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Titre">
    <w:name w:val="Title"/>
    <w:basedOn w:val="Normal"/>
    <w:next w:val="Normal"/>
    <w:link w:val="TitreCar"/>
    <w:uiPriority w:val="10"/>
    <w:qFormat/>
    <w:rsid w:val="00F3124E"/>
    <w:pPr>
      <w:spacing w:after="0" w:line="240" w:lineRule="auto"/>
      <w:contextualSpacing/>
    </w:pPr>
    <w:rPr>
      <w:rFonts w:eastAsiaTheme="majorEastAsia" w:cstheme="majorBidi"/>
      <w:b/>
      <w:spacing w:val="-10"/>
      <w:kern w:val="28"/>
      <w:sz w:val="56"/>
      <w:szCs w:val="56"/>
    </w:rPr>
  </w:style>
  <w:style w:type="character" w:customStyle="1" w:styleId="TitreCar">
    <w:name w:val="Titre Car"/>
    <w:basedOn w:val="Policepardfaut"/>
    <w:link w:val="Titre"/>
    <w:uiPriority w:val="10"/>
    <w:rsid w:val="00F3124E"/>
    <w:rPr>
      <w:rFonts w:ascii="Times New Roman" w:eastAsiaTheme="majorEastAsia" w:hAnsi="Times New Roman" w:cstheme="majorBidi"/>
      <w:b/>
      <w:spacing w:val="-10"/>
      <w:kern w:val="28"/>
      <w:sz w:val="56"/>
      <w:szCs w:val="56"/>
    </w:rPr>
  </w:style>
  <w:style w:type="paragraph" w:styleId="En-tte">
    <w:name w:val="header"/>
    <w:basedOn w:val="Normal"/>
    <w:link w:val="En-tt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En-tteCar">
    <w:name w:val="En-tête Car"/>
    <w:basedOn w:val="Policepardfaut"/>
    <w:link w:val="En-tte"/>
    <w:uiPriority w:val="99"/>
    <w:rsid w:val="00F4573B"/>
    <w:rPr>
      <w:rFonts w:ascii="Times New Roman" w:hAnsi="Times New Roman"/>
      <w:sz w:val="24"/>
    </w:rPr>
  </w:style>
  <w:style w:type="paragraph" w:styleId="Pieddepage">
    <w:name w:val="footer"/>
    <w:basedOn w:val="Normal"/>
    <w:link w:val="PieddepageCar"/>
    <w:uiPriority w:val="99"/>
    <w:unhideWhenUsed/>
    <w:rsid w:val="00F4573B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PieddepageCar">
    <w:name w:val="Pied de page Car"/>
    <w:basedOn w:val="Policepardfaut"/>
    <w:link w:val="Pieddepage"/>
    <w:uiPriority w:val="99"/>
    <w:rsid w:val="00F4573B"/>
    <w:rPr>
      <w:rFonts w:ascii="Times New Roman" w:hAnsi="Times New Roman"/>
      <w:sz w:val="24"/>
    </w:rPr>
  </w:style>
  <w:style w:type="paragraph" w:styleId="Paragraphedeliste">
    <w:name w:val="List Paragraph"/>
    <w:basedOn w:val="Normal"/>
    <w:uiPriority w:val="34"/>
    <w:qFormat/>
    <w:rsid w:val="00F429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9</TotalTime>
  <Pages>2</Pages>
  <Words>339</Words>
  <Characters>1690</Characters>
  <Application>Microsoft Office Word</Application>
  <DocSecurity>0</DocSecurity>
  <Lines>27</Lines>
  <Paragraphs>9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ry Letellier</dc:creator>
  <cp:keywords/>
  <dc:description/>
  <cp:lastModifiedBy>Henry Letellier</cp:lastModifiedBy>
  <cp:revision>6</cp:revision>
  <cp:lastPrinted>2019-09-07T11:38:00Z</cp:lastPrinted>
  <dcterms:created xsi:type="dcterms:W3CDTF">2019-09-05T07:59:00Z</dcterms:created>
  <dcterms:modified xsi:type="dcterms:W3CDTF">2019-11-03T14:14:00Z</dcterms:modified>
</cp:coreProperties>
</file>